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A99A0" w14:textId="3363F415" w:rsidR="00D13CFC" w:rsidRDefault="005D1D6F" w:rsidP="00154004">
      <w:pPr>
        <w:spacing w:after="0" w:line="240" w:lineRule="auto"/>
        <w:ind w:hanging="426"/>
        <w:rPr>
          <w:rFonts w:ascii="Times New Roman" w:hAnsi="Times New Roman" w:cs="Times New Roman"/>
          <w:b/>
          <w:sz w:val="24"/>
          <w:szCs w:val="24"/>
        </w:rPr>
      </w:pPr>
      <w:r w:rsidRPr="00BA5A07">
        <w:rPr>
          <w:rFonts w:ascii="Times New Roman" w:hAnsi="Times New Roman" w:cs="Times New Roman"/>
          <w:b/>
          <w:sz w:val="24"/>
          <w:szCs w:val="24"/>
        </w:rPr>
        <w:t>EK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BA5A07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BA5A07">
        <w:rPr>
          <w:rFonts w:ascii="Times New Roman" w:hAnsi="Times New Roman" w:cs="Times New Roman"/>
          <w:b/>
          <w:sz w:val="24"/>
          <w:szCs w:val="24"/>
        </w:rPr>
        <w:t>ÖN KOŞUL FORMU</w:t>
      </w:r>
    </w:p>
    <w:p w14:paraId="2D7453D6" w14:textId="77777777" w:rsidR="00515988" w:rsidRPr="00BA5A07" w:rsidRDefault="00515988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4898" w:type="dxa"/>
        <w:tblInd w:w="-23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912"/>
        <w:gridCol w:w="1658"/>
        <w:gridCol w:w="6519"/>
        <w:gridCol w:w="1625"/>
        <w:gridCol w:w="4184"/>
      </w:tblGrid>
      <w:tr w:rsidR="00EB36B0" w:rsidRPr="00BA5A07" w14:paraId="07CC234C" w14:textId="6A97A6D6" w:rsidTr="00D51507">
        <w:trPr>
          <w:trHeight w:hRule="exact" w:val="794"/>
        </w:trPr>
        <w:tc>
          <w:tcPr>
            <w:tcW w:w="912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62C101DF" w14:textId="77777777" w:rsidR="00EB36B0" w:rsidRPr="00BA5A07" w:rsidRDefault="00EB36B0" w:rsidP="00BA5A0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ıra </w:t>
            </w:r>
            <w:proofErr w:type="spellStart"/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1658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FB153B7" w14:textId="4B28E6FA" w:rsidR="00EB36B0" w:rsidRPr="00BA5A07" w:rsidRDefault="00EB36B0" w:rsidP="001A5F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eri Tabanı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o</w:t>
            </w:r>
            <w:r w:rsidR="004F6F57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opus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6519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171ACA5" w14:textId="6D962480" w:rsidR="00EB36B0" w:rsidRPr="00BA5A07" w:rsidRDefault="00EB36B0" w:rsidP="001A5F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Makale</w:t>
            </w:r>
            <w:r w:rsidR="00D9047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Künyesi</w:t>
            </w:r>
          </w:p>
        </w:tc>
        <w:tc>
          <w:tcPr>
            <w:tcW w:w="1625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0F8E73F" w14:textId="7D1DC167" w:rsidR="00EB36B0" w:rsidRPr="00BA5A07" w:rsidRDefault="00EB36B0" w:rsidP="005159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Tarandığı İndek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184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56E841D2" w14:textId="46F76198" w:rsidR="00EB36B0" w:rsidRPr="00BA5A07" w:rsidRDefault="00EB36B0" w:rsidP="005159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I</w:t>
            </w:r>
          </w:p>
        </w:tc>
      </w:tr>
      <w:tr w:rsidR="00EB36B0" w:rsidRPr="00BA5A07" w14:paraId="7A745ADF" w14:textId="524C39D0" w:rsidTr="00154004">
        <w:trPr>
          <w:trHeight w:val="268"/>
        </w:trPr>
        <w:tc>
          <w:tcPr>
            <w:tcW w:w="912" w:type="dxa"/>
            <w:vAlign w:val="center"/>
          </w:tcPr>
          <w:p w14:paraId="390BBEF5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4991370D" w14:textId="22744D7A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12A99533" w14:textId="2B0A69FF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0ECD70FD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5152CEEE" w14:textId="4523DB7E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0477" w:rsidRPr="00BA5A07" w14:paraId="093E2E74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35FC4070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2940E3A7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396A44C7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3CDD483B" w14:textId="77777777" w:rsidR="00D90477" w:rsidRPr="00BA5A07" w:rsidRDefault="00D90477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1028D348" w14:textId="77777777" w:rsidR="00D90477" w:rsidRPr="00BA5A07" w:rsidRDefault="00D90477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0477" w:rsidRPr="00BA5A07" w14:paraId="56108E81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53A5D00A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1B2B00A1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5BC3D0AA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02290219" w14:textId="77777777" w:rsidR="00D90477" w:rsidRPr="00BA5A07" w:rsidRDefault="00D90477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7A42219D" w14:textId="77777777" w:rsidR="00D90477" w:rsidRPr="00BA5A07" w:rsidRDefault="00D90477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06E725AA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5715E6E7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7E4814BD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2E509B49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6562067A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7C9F50AE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4DD74117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0DCAF5F4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3E4A5A9F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45835C74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5B7EAE0C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25E7EF62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1485D7CC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794D1985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1DD903BF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297176C0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00E57EB8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7F3AF995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192B9033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38126523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34BECEF3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171614F3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452E6B7E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20DEA9FA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720520A0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76E66AF5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00A22FEB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69150809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66E22DEA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0E085DDA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3E139640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413B2C88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162846E8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22350288" w14:textId="31444EC6" w:rsidR="00EB36B0" w:rsidRPr="003E1F4F" w:rsidRDefault="003E1F4F" w:rsidP="00BA5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E1F4F">
              <w:rPr>
                <w:rFonts w:ascii="Times New Roman" w:hAnsi="Times New Roman" w:cs="Times New Roman"/>
                <w:bCs/>
                <w:color w:val="A6A6A6" w:themeColor="background1" w:themeShade="A6"/>
                <w:sz w:val="24"/>
                <w:szCs w:val="24"/>
              </w:rPr>
              <w:t>İstenildiğinde ilave satır eklenebilir</w:t>
            </w:r>
          </w:p>
        </w:tc>
        <w:tc>
          <w:tcPr>
            <w:tcW w:w="1625" w:type="dxa"/>
            <w:vAlign w:val="center"/>
          </w:tcPr>
          <w:p w14:paraId="66AEE37C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5E5A0235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C0AE6B8" w14:textId="77777777" w:rsidR="00574409" w:rsidRPr="00BA5A07" w:rsidRDefault="00574409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41D8D1" w14:textId="77777777" w:rsidR="00574409" w:rsidRPr="00BA5A07" w:rsidRDefault="00574409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2797B4" w14:textId="77777777" w:rsidR="00574409" w:rsidRDefault="00574409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D20EFF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4EC52FD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CAE31A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FA453C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1F5391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BBF456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B73DFC" w14:textId="77777777" w:rsidR="00ED65AB" w:rsidRDefault="00ED65AB" w:rsidP="00825A6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ED65AB" w:rsidSect="00881AD8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B39DE"/>
    <w:multiLevelType w:val="hybridMultilevel"/>
    <w:tmpl w:val="5B5074D8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num w:numId="1" w16cid:durableId="494996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xMDGwNDM1M7Q0MDRR0lEKTi0uzszPAymwrAUA5Q5kAywAAAA="/>
  </w:docVars>
  <w:rsids>
    <w:rsidRoot w:val="00574409"/>
    <w:rsid w:val="000110FD"/>
    <w:rsid w:val="00031BBC"/>
    <w:rsid w:val="000C5A5E"/>
    <w:rsid w:val="00154004"/>
    <w:rsid w:val="001813BA"/>
    <w:rsid w:val="001A5F56"/>
    <w:rsid w:val="001A6723"/>
    <w:rsid w:val="0026678A"/>
    <w:rsid w:val="002F5BD4"/>
    <w:rsid w:val="003E1F4F"/>
    <w:rsid w:val="00431925"/>
    <w:rsid w:val="00436815"/>
    <w:rsid w:val="004C1E43"/>
    <w:rsid w:val="004F6F57"/>
    <w:rsid w:val="00515988"/>
    <w:rsid w:val="00574409"/>
    <w:rsid w:val="005D1D6F"/>
    <w:rsid w:val="005D1D8F"/>
    <w:rsid w:val="005F39AC"/>
    <w:rsid w:val="006D4308"/>
    <w:rsid w:val="007656B3"/>
    <w:rsid w:val="007A61D5"/>
    <w:rsid w:val="007E23BB"/>
    <w:rsid w:val="00825A69"/>
    <w:rsid w:val="0083732A"/>
    <w:rsid w:val="0087495F"/>
    <w:rsid w:val="00881AD8"/>
    <w:rsid w:val="00A51FCE"/>
    <w:rsid w:val="00A534DA"/>
    <w:rsid w:val="00B0180F"/>
    <w:rsid w:val="00B11079"/>
    <w:rsid w:val="00B5701E"/>
    <w:rsid w:val="00BA5A07"/>
    <w:rsid w:val="00CC41B2"/>
    <w:rsid w:val="00CD010E"/>
    <w:rsid w:val="00CD5CD1"/>
    <w:rsid w:val="00D13CFC"/>
    <w:rsid w:val="00D211D0"/>
    <w:rsid w:val="00D326AF"/>
    <w:rsid w:val="00D51507"/>
    <w:rsid w:val="00D86A35"/>
    <w:rsid w:val="00D90477"/>
    <w:rsid w:val="00E95A1F"/>
    <w:rsid w:val="00EB36B0"/>
    <w:rsid w:val="00ED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21DC8"/>
  <w15:docId w15:val="{CEDBEADC-7A64-4FA8-BD70-D0A60AD9E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1"/>
    <w:qFormat/>
    <w:rsid w:val="00574409"/>
    <w:pPr>
      <w:widowControl w:val="0"/>
      <w:autoSpaceDE w:val="0"/>
      <w:autoSpaceDN w:val="0"/>
      <w:adjustRightInd w:val="0"/>
      <w:spacing w:after="0" w:line="240" w:lineRule="auto"/>
      <w:ind w:left="836" w:hanging="36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5744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CD5C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5F39AC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F39AC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F39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etin Kurnaz</cp:lastModifiedBy>
  <cp:revision>22</cp:revision>
  <cp:lastPrinted>2026-05-17T11:45:00Z</cp:lastPrinted>
  <dcterms:created xsi:type="dcterms:W3CDTF">2026-05-17T09:41:00Z</dcterms:created>
  <dcterms:modified xsi:type="dcterms:W3CDTF">2026-05-18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080ca8-11d8-4d89-9efb-cf3754deada8</vt:lpwstr>
  </property>
</Properties>
</file>